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4415267E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</w:t>
      </w:r>
      <w:r w:rsidR="00747470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604</w:t>
      </w:r>
      <w:r w:rsidR="00747470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1C9D70E2" w:rsidR="009437CD" w:rsidRDefault="009945E1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-motivated computer science student e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xperienced in</w:t>
      </w:r>
      <w:r w:rsidR="009539C6" w:rsidRPr="009539C6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747470">
        <w:rPr>
          <w:rFonts w:ascii="Times New Roman" w:eastAsia="Times New Roman" w:hAnsi="Times New Roman" w:cs="Times New Roman"/>
          <w:color w:val="000000"/>
          <w:lang w:val="en-CA" w:eastAsia="en-CA"/>
        </w:rPr>
        <w:t>general purpose programming languages</w:t>
      </w:r>
      <w:r w:rsidR="009539C6">
        <w:rPr>
          <w:rFonts w:ascii="Times New Roman" w:eastAsia="Times New Roman" w:hAnsi="Times New Roman" w:cs="Times New Roman"/>
          <w:color w:val="000000"/>
          <w:lang w:val="en-CA" w:eastAsia="en-CA"/>
        </w:rPr>
        <w:t>,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Object-Oriented design, </w:t>
      </w:r>
      <w:r w:rsidR="009539C6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d </w:t>
      </w:r>
      <w:r w:rsidR="005F1BEC">
        <w:rPr>
          <w:rFonts w:ascii="Times New Roman" w:eastAsia="Times New Roman" w:hAnsi="Times New Roman" w:cs="Times New Roman"/>
          <w:color w:val="000000"/>
          <w:lang w:val="en-CA" w:eastAsia="en-CA"/>
        </w:rPr>
        <w:t>UI design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3-6 developers to exercise creativity, initiative, and synergy. S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 programming</w:t>
      </w:r>
      <w:r w:rsidR="00747470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querying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, while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</w:t>
      </w:r>
      <w:r w:rsidR="009539C6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Linux and Windows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</w:t>
      </w:r>
      <w:r w:rsidR="00747470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data structure </w:t>
      </w:r>
      <w:proofErr w:type="spellStart"/>
      <w:r w:rsidR="00747470">
        <w:rPr>
          <w:rFonts w:ascii="Times New Roman" w:eastAsia="Times New Roman" w:hAnsi="Times New Roman" w:cs="Times New Roman"/>
          <w:color w:val="000000"/>
          <w:lang w:val="en-CA" w:eastAsia="en-CA"/>
        </w:rPr>
        <w:t>algorith</w:t>
      </w:r>
      <w:proofErr w:type="spellEnd"/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sing discrete mathematics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27B9DF1D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62E0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ay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</w:t>
        </w:r>
        <w:bookmarkStart w:id="0" w:name="_GoBack"/>
        <w:bookmarkEnd w:id="0"/>
        <w:r>
          <w:rPr>
            <w:rStyle w:val="Hyperlink"/>
          </w:rPr>
          <w:t>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3718420F" w:rsidR="00511D41" w:rsidRPr="005F1BEC" w:rsidRDefault="00511D41" w:rsidP="008416A9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, remote communication with discord, and </w:t>
      </w:r>
    </w:p>
    <w:p w14:paraId="6D907CA1" w14:textId="5F55268D" w:rsidR="005A5321" w:rsidRPr="005F1BEC" w:rsidRDefault="005F1BEC" w:rsidP="005F1BEC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xtensive UML re-versioning a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I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Mockup</w:t>
      </w:r>
      <w:proofErr w:type="spellEnd"/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ocumentation revisioning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54C5E9BC" w14:textId="77777777" w:rsidR="009945E1" w:rsidRDefault="009945E1" w:rsidP="009945E1">
      <w:pPr>
        <w:spacing w:after="0" w:line="276" w:lineRule="auto"/>
        <w:rPr>
          <w:rFonts w:ascii="Times New Roman" w:hAnsi="Times New Roman" w:cs="Times New Roman"/>
          <w:b/>
        </w:rPr>
      </w:pPr>
      <w:r w:rsidRPr="00664B1B">
        <w:rPr>
          <w:rFonts w:ascii="Times New Roman" w:hAnsi="Times New Roman" w:cs="Times New Roman"/>
          <w:b/>
        </w:rPr>
        <w:t>Bike ride Tracking Android Studio Project (September 2019 – October 2019)</w:t>
      </w:r>
    </w:p>
    <w:p w14:paraId="47A4C1B0" w14:textId="77777777" w:rsidR="009945E1" w:rsidRDefault="009945E1" w:rsidP="009945E1">
      <w:pPr>
        <w:spacing w:after="0" w:line="276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RideBook</w:t>
      </w:r>
      <w:proofErr w:type="spellEnd"/>
      <w:r>
        <w:rPr>
          <w:rFonts w:ascii="Times New Roman" w:hAnsi="Times New Roman" w:cs="Times New Roman"/>
        </w:rPr>
        <w:t xml:space="preserve"> – Android Mobile App</w:t>
      </w:r>
    </w:p>
    <w:p w14:paraId="16A76876" w14:textId="77777777" w:rsidR="009945E1" w:rsidRDefault="009945E1" w:rsidP="009945E1">
      <w:pPr>
        <w:spacing w:after="0" w:line="276" w:lineRule="auto"/>
      </w:pPr>
      <w:proofErr w:type="spellStart"/>
      <w:r>
        <w:rPr>
          <w:rFonts w:ascii="Times New Roman" w:hAnsi="Times New Roman" w:cs="Times New Roman"/>
        </w:rPr>
        <w:t>Github</w:t>
      </w:r>
      <w:proofErr w:type="spellEnd"/>
      <w:r>
        <w:rPr>
          <w:rFonts w:ascii="Times New Roman" w:hAnsi="Times New Roman" w:cs="Times New Roman"/>
        </w:rPr>
        <w:t xml:space="preserve"> Link: </w:t>
      </w:r>
      <w:hyperlink r:id="rId10" w:history="1">
        <w:r>
          <w:rPr>
            <w:rStyle w:val="Hyperlink"/>
          </w:rPr>
          <w:t>https://github.com/ApluUalberta/RideBook</w:t>
        </w:r>
      </w:hyperlink>
    </w:p>
    <w:p w14:paraId="2F5F4372" w14:textId="77777777" w:rsidR="009945E1" w:rsidRDefault="009945E1" w:rsidP="009945E1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 w:rsidRPr="00664B1B">
        <w:rPr>
          <w:rFonts w:ascii="Times New Roman" w:hAnsi="Times New Roman" w:cs="Times New Roman"/>
        </w:rPr>
        <w:t>Android Mobi</w:t>
      </w:r>
      <w:r>
        <w:rPr>
          <w:rFonts w:ascii="Times New Roman" w:hAnsi="Times New Roman" w:cs="Times New Roman"/>
        </w:rPr>
        <w:t>le Phone Application to track the bike rides of a given user</w:t>
      </w:r>
    </w:p>
    <w:p w14:paraId="74AB3850" w14:textId="77777777" w:rsidR="009945E1" w:rsidRDefault="009945E1" w:rsidP="009945E1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ows user to record a Ride’s date, time, distance ridden, speed, cadence, and notes.</w:t>
      </w:r>
    </w:p>
    <w:p w14:paraId="679C5556" w14:textId="77777777" w:rsidR="009945E1" w:rsidRDefault="009945E1" w:rsidP="009945E1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forces proper time and date format</w:t>
      </w:r>
    </w:p>
    <w:p w14:paraId="7382C33E" w14:textId="77777777" w:rsidR="009945E1" w:rsidRDefault="009945E1" w:rsidP="009945E1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splays in a </w:t>
      </w:r>
      <w:proofErr w:type="spellStart"/>
      <w:r>
        <w:rPr>
          <w:rFonts w:ascii="Times New Roman" w:hAnsi="Times New Roman" w:cs="Times New Roman"/>
        </w:rPr>
        <w:t>listview</w:t>
      </w:r>
      <w:proofErr w:type="spellEnd"/>
      <w:r>
        <w:rPr>
          <w:rFonts w:ascii="Times New Roman" w:hAnsi="Times New Roman" w:cs="Times New Roman"/>
        </w:rPr>
        <w:t xml:space="preserve"> like a phone contacts application</w:t>
      </w:r>
    </w:p>
    <w:p w14:paraId="7A891D27" w14:textId="77777777" w:rsidR="009945E1" w:rsidRPr="001B1025" w:rsidRDefault="009945E1" w:rsidP="009945E1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grammed in Java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sFAAtRcdQtAAAA"/>
  </w:docVars>
  <w:rsids>
    <w:rsidRoot w:val="00740F48"/>
    <w:rsid w:val="00041BAF"/>
    <w:rsid w:val="00046CD8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0199"/>
    <w:rsid w:val="003F27EE"/>
    <w:rsid w:val="00453B86"/>
    <w:rsid w:val="00462E08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5C33B5"/>
    <w:rsid w:val="005F1BEC"/>
    <w:rsid w:val="0060034C"/>
    <w:rsid w:val="006375DD"/>
    <w:rsid w:val="006630CB"/>
    <w:rsid w:val="00666C64"/>
    <w:rsid w:val="006A6741"/>
    <w:rsid w:val="00740F48"/>
    <w:rsid w:val="00742B4D"/>
    <w:rsid w:val="00747470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539C6"/>
    <w:rsid w:val="0099169B"/>
    <w:rsid w:val="009945E1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5631"/>
    <w:rsid w:val="00B9765B"/>
    <w:rsid w:val="00C336EA"/>
    <w:rsid w:val="00C36B64"/>
    <w:rsid w:val="00C4102C"/>
    <w:rsid w:val="00C6697C"/>
    <w:rsid w:val="00C72047"/>
    <w:rsid w:val="00C83B74"/>
    <w:rsid w:val="00C94FBD"/>
    <w:rsid w:val="00CF1FD9"/>
    <w:rsid w:val="00D66634"/>
    <w:rsid w:val="00D9287C"/>
    <w:rsid w:val="00DC27D9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pluUalberta/RideBoo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07E734-5278-409E-AEEE-58E583E21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9</TotalTime>
  <Pages>1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8</cp:revision>
  <cp:lastPrinted>2020-02-18T20:04:00Z</cp:lastPrinted>
  <dcterms:created xsi:type="dcterms:W3CDTF">2019-10-14T22:49:00Z</dcterms:created>
  <dcterms:modified xsi:type="dcterms:W3CDTF">2020-02-28T21:07:00Z</dcterms:modified>
</cp:coreProperties>
</file>